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BD474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BD474D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BD474D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 3</w:t>
        </w:r>
      </w:hyperlink>
    </w:p>
    <w:p w:rsidR="00452201" w:rsidRPr="00452201" w:rsidRDefault="00BD474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 4</w:t>
        </w:r>
      </w:hyperlink>
    </w:p>
    <w:p w:rsidR="00452201" w:rsidRDefault="00BD474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.................. 5</w:t>
        </w:r>
      </w:hyperlink>
    </w:p>
    <w:p w:rsidR="00601153" w:rsidRPr="00452201" w:rsidRDefault="00BD474D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........ 14</w:t>
        </w:r>
      </w:hyperlink>
    </w:p>
    <w:p w:rsidR="00452201" w:rsidRPr="00452201" w:rsidRDefault="00BD474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 17</w:t>
        </w:r>
      </w:hyperlink>
    </w:p>
    <w:p w:rsidR="00452201" w:rsidRPr="00452201" w:rsidRDefault="00BD474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............ 34</w:t>
        </w:r>
      </w:hyperlink>
    </w:p>
    <w:p w:rsidR="00452201" w:rsidRPr="00452201" w:rsidRDefault="00BD474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............................................................... 49</w:t>
        </w:r>
      </w:hyperlink>
    </w:p>
    <w:p w:rsidR="00452201" w:rsidRPr="00452201" w:rsidRDefault="00BD474D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.......................................................... 51</w:t>
        </w:r>
      </w:hyperlink>
    </w:p>
    <w:p w:rsidR="00452201" w:rsidRDefault="00BD474D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.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>os algoritmos de classificação Árvore de Decisão, Regressão Logística, Naïve Bayes, Gradiente Descendente, KNN (K - Nearest Neighbors) e</w:t>
      </w:r>
      <w:r w:rsidR="00716751">
        <w:rPr>
          <w:sz w:val="23"/>
          <w:szCs w:val="23"/>
        </w:rPr>
        <w:t xml:space="preserve"> Random</w:t>
      </w:r>
      <w:r w:rsidR="00DC5222">
        <w:rPr>
          <w:sz w:val="23"/>
          <w:szCs w:val="23"/>
        </w:rPr>
        <w:t xml:space="preserve">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2" w:name="coletadedados"/>
      <w:bookmarkEnd w:id="2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5335F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="00C80C7D">
        <w:rPr>
          <w:rFonts w:ascii="Arial" w:hAnsi="Arial" w:cs="Arial"/>
          <w:sz w:val="24"/>
          <w:szCs w:val="24"/>
        </w:rPr>
        <w:t xml:space="preserve">dataframe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 w:rsidR="007703C3"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5335F0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primeiro </w:t>
      </w:r>
      <w:r w:rsidR="001C6316">
        <w:rPr>
          <w:rFonts w:ascii="Arial" w:hAnsi="Arial" w:cs="Arial"/>
          <w:sz w:val="24"/>
          <w:szCs w:val="24"/>
        </w:rPr>
        <w:t>dataframe</w:t>
      </w:r>
      <w:r w:rsidRPr="009761AD">
        <w:rPr>
          <w:rFonts w:ascii="Arial" w:hAnsi="Arial" w:cs="Arial"/>
          <w:sz w:val="24"/>
          <w:szCs w:val="24"/>
        </w:rPr>
        <w:t>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 xml:space="preserve">s como recursos para a previsão. Esse </w:t>
      </w:r>
      <w:r w:rsidR="001C6316">
        <w:rPr>
          <w:rFonts w:ascii="Arial" w:hAnsi="Arial" w:cs="Arial"/>
          <w:sz w:val="24"/>
          <w:szCs w:val="24"/>
        </w:rPr>
        <w:t>dataframe</w:t>
      </w:r>
      <w:r w:rsidR="001C6316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</w:t>
      </w:r>
      <w:r w:rsidR="00D205D3">
        <w:rPr>
          <w:rFonts w:ascii="Arial" w:hAnsi="Arial" w:cs="Arial"/>
          <w:sz w:val="24"/>
          <w:szCs w:val="24"/>
        </w:rPr>
        <w:t>dataframe</w:t>
      </w:r>
      <w:r>
        <w:rPr>
          <w:rFonts w:ascii="Arial" w:hAnsi="Arial" w:cs="Arial"/>
          <w:sz w:val="24"/>
          <w:szCs w:val="24"/>
        </w:rPr>
        <w:t xml:space="preserve">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 xml:space="preserve">. Esse </w:t>
      </w:r>
      <w:r w:rsidR="00D205D3">
        <w:rPr>
          <w:rFonts w:ascii="Arial" w:hAnsi="Arial" w:cs="Arial"/>
          <w:sz w:val="24"/>
          <w:szCs w:val="24"/>
        </w:rPr>
        <w:t>dataframe</w:t>
      </w:r>
      <w:r w:rsidR="00D205D3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3" w:name="processamento"/>
      <w:bookmarkEnd w:id="3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="0078164A"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application_record.csv”</w:t>
      </w:r>
      <w:r w:rsidR="005335F0">
        <w:rPr>
          <w:rFonts w:ascii="Arial" w:hAnsi="Arial" w:cs="Arial"/>
          <w:sz w:val="24"/>
          <w:szCs w:val="24"/>
        </w:rPr>
        <w:t xml:space="preserve"> e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="00D404CC">
        <w:rPr>
          <w:rFonts w:ascii="Arial" w:hAnsi="Arial" w:cs="Arial"/>
          <w:sz w:val="24"/>
          <w:szCs w:val="24"/>
        </w:rPr>
        <w:t>dataframe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</w:t>
      </w:r>
      <w:r w:rsidR="00150B4F">
        <w:rPr>
          <w:rFonts w:ascii="Arial" w:hAnsi="Arial" w:cs="Arial"/>
          <w:color w:val="000000"/>
          <w:sz w:val="24"/>
          <w:szCs w:val="24"/>
        </w:rPr>
        <w:t>s</w:t>
      </w:r>
      <w:r w:rsidR="006D4189">
        <w:rPr>
          <w:rFonts w:ascii="Arial" w:hAnsi="Arial" w:cs="Arial"/>
          <w:color w:val="000000"/>
          <w:sz w:val="24"/>
          <w:szCs w:val="24"/>
        </w:rPr>
        <w:t>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>ídos pelo valor 'Other'. Foi uti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</w:t>
      </w:r>
      <w:r w:rsidR="00B61BB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uplicados foi confirmada pelo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étodo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</w:t>
      </w:r>
      <w:r w:rsidR="00F40A90">
        <w:rPr>
          <w:rFonts w:ascii="Arial" w:hAnsi="Arial" w:cs="Arial"/>
          <w:color w:val="000000"/>
        </w:rPr>
        <w:t xml:space="preserve"> de uma coluna target no dataframe</w:t>
      </w:r>
      <w:r w:rsidRPr="000052C8">
        <w:rPr>
          <w:rFonts w:ascii="Arial" w:hAnsi="Arial" w:cs="Arial"/>
          <w:color w:val="000000"/>
        </w:rPr>
        <w:t>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D60B42" w:rsidRDefault="00D60B42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s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erados. Para isso, foi necessário agrupar 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 xml:space="preserve">”, em variáveis que indiquem a idade, os anos de emprego e se o cliente está empregado. As antigas variáveis transformadas serão eliminadas d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CF1B5C">
        <w:rPr>
          <w:rFonts w:ascii="Arial" w:hAnsi="Arial" w:cs="Arial"/>
          <w:sz w:val="24"/>
          <w:szCs w:val="24"/>
        </w:rPr>
        <w:t>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24753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4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4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5" w:name="analise"/>
      <w:bookmarkEnd w:id="5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D45B4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6" w:name="modelo"/>
      <w:bookmarkEnd w:id="6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Nesse estudo serão utilizados 6 tipos de algoritmos de classificação, são eles: Árvore de Decisão, Regressão Logística, Naïve Bayes, Gradiente Descendente, KNN (K - Nearest Neighbors) e </w:t>
      </w:r>
      <w:r w:rsidR="00911C9C">
        <w:rPr>
          <w:rFonts w:ascii="Arial" w:hAnsi="Arial" w:cs="Arial"/>
          <w:sz w:val="24"/>
          <w:szCs w:val="24"/>
        </w:rPr>
        <w:t>Random</w:t>
      </w:r>
      <w:r w:rsidRPr="0092745E">
        <w:rPr>
          <w:rFonts w:ascii="Arial" w:hAnsi="Arial" w:cs="Arial"/>
          <w:sz w:val="24"/>
          <w:szCs w:val="24"/>
        </w:rPr>
        <w:t xml:space="preserve">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7" w:name="apresentacao"/>
      <w:bookmarkEnd w:id="7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E45EE6" w:rsidRDefault="00E45EE6" w:rsidP="00650DDA">
      <w:pPr>
        <w:pStyle w:val="NormalWeb"/>
      </w:pPr>
      <w:r>
        <w:rPr>
          <w:noProof/>
        </w:rPr>
        <w:drawing>
          <wp:inline distT="0" distB="0" distL="0" distR="0" wp14:anchorId="7B0E5BA2" wp14:editId="4F41E276">
            <wp:extent cx="5400040" cy="1795780"/>
            <wp:effectExtent l="0" t="0" r="0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E45EE6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077FD87D" wp14:editId="29888783">
            <wp:extent cx="5400040" cy="3428365"/>
            <wp:effectExtent l="0" t="0" r="0" b="635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 xml:space="preserve">A partir dos resultados apresentados é possível perceber que, comparativamente, os modelos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 e Árvore de decisão tiveram um melhor desempenho, com uma vantagem para o algoritmo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 xml:space="preserve">Ao analisar o modelo </w:t>
      </w:r>
      <w:r w:rsidR="00911C9C">
        <w:rPr>
          <w:rFonts w:ascii="Arial" w:hAnsi="Arial" w:cs="Arial"/>
          <w:sz w:val="24"/>
          <w:szCs w:val="24"/>
        </w:rPr>
        <w:t>Random</w:t>
      </w:r>
      <w:r w:rsidRPr="009E74C7">
        <w:rPr>
          <w:rFonts w:ascii="Arial" w:hAnsi="Arial" w:cs="Arial"/>
          <w:sz w:val="24"/>
          <w:szCs w:val="24"/>
        </w:rPr>
        <w:t xml:space="preserve">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911C9C">
        <w:rPr>
          <w:rFonts w:ascii="Arial" w:hAnsi="Arial" w:cs="Arial"/>
          <w:sz w:val="24"/>
          <w:szCs w:val="24"/>
        </w:rPr>
        <w:t>Random</w:t>
      </w:r>
      <w:r w:rsidR="00AD7FA5" w:rsidRPr="009E74C7">
        <w:rPr>
          <w:rFonts w:ascii="Arial" w:hAnsi="Arial" w:cs="Arial"/>
          <w:sz w:val="24"/>
          <w:szCs w:val="24"/>
        </w:rPr>
        <w:t xml:space="preserve">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>Por fim, concluiu-se</w:t>
      </w:r>
      <w:r w:rsidR="00167A3F">
        <w:rPr>
          <w:rFonts w:ascii="Arial" w:hAnsi="Arial" w:cs="Arial"/>
          <w:sz w:val="24"/>
          <w:szCs w:val="24"/>
        </w:rPr>
        <w:t xml:space="preserve"> que os modelos </w:t>
      </w:r>
      <w:r w:rsidR="00911C9C">
        <w:rPr>
          <w:rFonts w:ascii="Arial" w:hAnsi="Arial" w:cs="Arial"/>
          <w:sz w:val="24"/>
          <w:szCs w:val="24"/>
        </w:rPr>
        <w:t>Random</w:t>
      </w:r>
      <w:r w:rsidR="00167A3F">
        <w:rPr>
          <w:rFonts w:ascii="Arial" w:hAnsi="Arial" w:cs="Arial"/>
          <w:sz w:val="24"/>
          <w:szCs w:val="24"/>
        </w:rPr>
        <w:t xml:space="preserve"> Forest, </w:t>
      </w:r>
      <w:r w:rsidRPr="004E3EEB">
        <w:rPr>
          <w:rFonts w:ascii="Arial" w:hAnsi="Arial" w:cs="Arial"/>
          <w:sz w:val="24"/>
          <w:szCs w:val="24"/>
        </w:rPr>
        <w:t xml:space="preserve">Árvore de decisão </w:t>
      </w:r>
      <w:r w:rsidR="00167A3F">
        <w:rPr>
          <w:rFonts w:ascii="Arial" w:hAnsi="Arial" w:cs="Arial"/>
          <w:sz w:val="24"/>
          <w:szCs w:val="24"/>
        </w:rPr>
        <w:t xml:space="preserve">e KNN </w:t>
      </w:r>
      <w:r w:rsidRPr="004E3EEB">
        <w:rPr>
          <w:rFonts w:ascii="Arial" w:hAnsi="Arial" w:cs="Arial"/>
          <w:sz w:val="24"/>
          <w:szCs w:val="24"/>
        </w:rPr>
        <w:t xml:space="preserve">apresentaram melhor capacidade de classificação, obtendo o melhor resultado nas métricas. Cabe agora testar os modelos em </w:t>
      </w:r>
      <w:r w:rsidR="00A90E07">
        <w:rPr>
          <w:rFonts w:ascii="Arial" w:hAnsi="Arial" w:cs="Arial"/>
          <w:sz w:val="24"/>
          <w:szCs w:val="24"/>
        </w:rPr>
        <w:t xml:space="preserve">outros </w:t>
      </w:r>
      <w:r w:rsidRPr="004E3EEB">
        <w:rPr>
          <w:rFonts w:ascii="Arial" w:hAnsi="Arial" w:cs="Arial"/>
          <w:sz w:val="24"/>
          <w:szCs w:val="24"/>
        </w:rPr>
        <w:t xml:space="preserve">conjuntos de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dados reais para 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8" w:name="links"/>
      <w:bookmarkEnd w:id="8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BD474D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9F9F9"/>
          </w:rPr>
          <w:t>https://youtu.be/H1zUXp1V3aQ</w:t>
        </w:r>
      </w:hyperlink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BD474D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r w:rsidRPr="00BD474D">
        <w:rPr>
          <w:rFonts w:ascii="Arial" w:hAnsi="Arial" w:cs="Arial"/>
          <w:color w:val="0000FF"/>
          <w:sz w:val="23"/>
          <w:szCs w:val="23"/>
        </w:rPr>
        <w:t>https://github.com/alexandrefabiosales/TCC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bookmarkStart w:id="9" w:name="_GoBack"/>
      <w:bookmarkEnd w:id="9"/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10" w:name="apendice"/>
      <w:bookmarkEnd w:id="10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1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r>
        <w:br/>
      </w:r>
      <w:r>
        <w:br/>
      </w:r>
      <w:r>
        <w:rPr>
          <w:rStyle w:val="NormalTok"/>
        </w:rPr>
        <w:t>pyo.init_notebook_mode()</w:t>
      </w:r>
      <w:bookmarkEnd w:id="11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lastRenderedPageBreak/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lastRenderedPageBreak/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lastRenderedPageBreak/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lastRenderedPageBreak/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lastRenderedPageBreak/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, </w:t>
      </w:r>
      <w:r>
        <w:rPr>
          <w:rStyle w:val="NormalTok"/>
        </w:rPr>
        <w:lastRenderedPageBreak/>
        <w:t>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lastRenderedPageBreak/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lastRenderedPageBreak/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lastRenderedPageBreak/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lastRenderedPageBreak/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lastRenderedPageBreak/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</w:t>
      </w:r>
      <w:r w:rsidR="00911C9C">
        <w:rPr>
          <w:rStyle w:val="CommentTok"/>
        </w:rPr>
        <w:t>Random</w:t>
      </w:r>
      <w:r>
        <w:rPr>
          <w:rStyle w:val="CommentTok"/>
        </w:rPr>
        <w:t xml:space="preserve">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r w:rsidR="00911C9C">
        <w:rPr>
          <w:rStyle w:val="StringTok"/>
        </w:rPr>
        <w:t>Random</w:t>
      </w:r>
      <w:r>
        <w:rPr>
          <w:rStyle w:val="StringTok"/>
        </w:rPr>
        <w:t xml:space="preserve">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221AE"/>
    <w:rsid w:val="000421CD"/>
    <w:rsid w:val="0005158E"/>
    <w:rsid w:val="0007551F"/>
    <w:rsid w:val="00093856"/>
    <w:rsid w:val="000D76D1"/>
    <w:rsid w:val="000F7E75"/>
    <w:rsid w:val="00132E5B"/>
    <w:rsid w:val="00150B4F"/>
    <w:rsid w:val="0016580D"/>
    <w:rsid w:val="00167A3F"/>
    <w:rsid w:val="0019102D"/>
    <w:rsid w:val="001C6316"/>
    <w:rsid w:val="00201149"/>
    <w:rsid w:val="0021063F"/>
    <w:rsid w:val="00220468"/>
    <w:rsid w:val="00247534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6F4"/>
    <w:rsid w:val="004E3EEB"/>
    <w:rsid w:val="005017C8"/>
    <w:rsid w:val="00523590"/>
    <w:rsid w:val="005335F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16751"/>
    <w:rsid w:val="0073015B"/>
    <w:rsid w:val="00734F4A"/>
    <w:rsid w:val="00736395"/>
    <w:rsid w:val="00740FB0"/>
    <w:rsid w:val="00753C19"/>
    <w:rsid w:val="007601B8"/>
    <w:rsid w:val="00760E2F"/>
    <w:rsid w:val="007703C3"/>
    <w:rsid w:val="0077047D"/>
    <w:rsid w:val="0078164A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11C9C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90E07"/>
    <w:rsid w:val="00AB0B7A"/>
    <w:rsid w:val="00AC3B29"/>
    <w:rsid w:val="00AC4F89"/>
    <w:rsid w:val="00AD7FA5"/>
    <w:rsid w:val="00AE0799"/>
    <w:rsid w:val="00AE303A"/>
    <w:rsid w:val="00AE315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61BBF"/>
    <w:rsid w:val="00B729D1"/>
    <w:rsid w:val="00B93435"/>
    <w:rsid w:val="00B96588"/>
    <w:rsid w:val="00BC45CC"/>
    <w:rsid w:val="00BD3782"/>
    <w:rsid w:val="00BD474D"/>
    <w:rsid w:val="00BE3D9E"/>
    <w:rsid w:val="00BE6446"/>
    <w:rsid w:val="00BE7E13"/>
    <w:rsid w:val="00C06233"/>
    <w:rsid w:val="00C0796A"/>
    <w:rsid w:val="00C156E1"/>
    <w:rsid w:val="00C330CB"/>
    <w:rsid w:val="00C41B04"/>
    <w:rsid w:val="00C80C7D"/>
    <w:rsid w:val="00CA092F"/>
    <w:rsid w:val="00CA284F"/>
    <w:rsid w:val="00CA5C94"/>
    <w:rsid w:val="00CE3F0E"/>
    <w:rsid w:val="00CF1B5C"/>
    <w:rsid w:val="00CF3060"/>
    <w:rsid w:val="00D0450B"/>
    <w:rsid w:val="00D14214"/>
    <w:rsid w:val="00D205D3"/>
    <w:rsid w:val="00D404CC"/>
    <w:rsid w:val="00D44446"/>
    <w:rsid w:val="00D54723"/>
    <w:rsid w:val="00D60B42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45B4"/>
    <w:rsid w:val="00DD5DDC"/>
    <w:rsid w:val="00DE0E33"/>
    <w:rsid w:val="00DE2E2F"/>
    <w:rsid w:val="00DF0882"/>
    <w:rsid w:val="00E14511"/>
    <w:rsid w:val="00E34686"/>
    <w:rsid w:val="00E45EE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40A90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13511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Fontepargpadro1">
    <w:name w:val="Fonte parág. padrão1"/>
    <w:rsid w:val="00575BE5"/>
  </w:style>
  <w:style w:type="character" w:customStyle="1" w:styleId="BodyTextChar">
    <w:name w:val="Body Text Char"/>
    <w:basedOn w:val="Fontepargpadro1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a1">
    <w:name w:val="Data1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fia1">
    <w:name w:val="Bibliografia1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extoembloco1">
    <w:name w:val="Texto em bloco1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H1zUXp1V3aQ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44</TotalTime>
  <Pages>74</Pages>
  <Words>10817</Words>
  <Characters>58417</Characters>
  <Application>Microsoft Office Word</Application>
  <DocSecurity>0</DocSecurity>
  <Lines>486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105</cp:revision>
  <dcterms:created xsi:type="dcterms:W3CDTF">2023-11-27T12:17:00Z</dcterms:created>
  <dcterms:modified xsi:type="dcterms:W3CDTF">2024-01-22T19:54:00Z</dcterms:modified>
</cp:coreProperties>
</file>